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is conducted in the City of </w:t>
      </w:r>
      <w:proofErr w:type="spellStart"/>
      <w:r w:rsidRPr="00F72C18">
        <w:rPr>
          <w:spacing w:val="20"/>
        </w:rPr>
        <w:t>Cabuyao</w:t>
      </w:r>
      <w:proofErr w:type="spellEnd"/>
      <w:r w:rsidRPr="00F72C18">
        <w:rPr>
          <w:spacing w:val="20"/>
        </w:rPr>
        <w:t xml:space="preserve"> here in Laguna. Here in </w:t>
      </w:r>
      <w:proofErr w:type="spellStart"/>
      <w:r w:rsidRPr="00F72C18">
        <w:rPr>
          <w:spacing w:val="20"/>
        </w:rPr>
        <w:t>Cabuyao</w:t>
      </w:r>
      <w:proofErr w:type="spellEnd"/>
      <w:r w:rsidRPr="00F72C18">
        <w:rPr>
          <w:spacing w:val="20"/>
        </w:rPr>
        <w:t xml:space="preserve">, there are several daycare centers and private schools that facilitate preschool learning.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most especially toddlers, often </w:t>
      </w:r>
      <w:r w:rsidRPr="00F72C18">
        <w:rPr>
          <w:spacing w:val="20"/>
        </w:rPr>
        <w:lastRenderedPageBreak/>
        <w:t>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 while also integrating entertainment aspects targeted towards the children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implement Computer-Aided Instruction for 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limitations 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assessing 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features that the proposed system will contain that would help improve and resolve these problems and </w:t>
      </w:r>
      <w:proofErr w:type="spellStart"/>
      <w:r w:rsidRPr="00F72C18">
        <w:rPr>
          <w:rFonts w:ascii="Times New Roman" w:hAnsi="Times New Roman"/>
          <w:spacing w:val="20"/>
          <w:sz w:val="24"/>
          <w:szCs w:val="24"/>
        </w:rPr>
        <w:t>linitations</w:t>
      </w:r>
      <w:proofErr w:type="spell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and Kinder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proofErr w:type="spellStart"/>
            <w:r>
              <w:t>4GB</w:t>
            </w:r>
            <w:proofErr w:type="spellEnd"/>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lastRenderedPageBreak/>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tab/>
      </w:r>
      <w:r w:rsidRPr="0091741B">
        <w:rPr>
          <w:bCs/>
          <w:spacing w:val="20"/>
        </w:rPr>
        <w:t xml:space="preserve">The following evaluation needed from the proposed system is composed of input, process and output. The knowledge requirement is based on the Preschool and Kinder Curriculum of the researcher's client. The researchers will use web-based programming tools such as JavaScript, JQuery, and PHP for the programming languages and </w:t>
      </w:r>
      <w:proofErr w:type="spellStart"/>
      <w:r w:rsidRPr="0091741B">
        <w:rPr>
          <w:bCs/>
          <w:spacing w:val="20"/>
        </w:rPr>
        <w:t>CSS</w:t>
      </w:r>
      <w:proofErr w:type="spellEnd"/>
      <w:r w:rsidRPr="0091741B">
        <w:rPr>
          <w:bCs/>
          <w:spacing w:val="20"/>
        </w:rPr>
        <w:t xml:space="preserve">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 xml:space="preserve">The output, "Web–based Computer Aided Instruction for Preschool Students" will be obtained once the Input and Process are acquired. With this Input-Process-Output or IPO being completed, the </w:t>
      </w:r>
      <w:r w:rsidRPr="0091741B">
        <w:rPr>
          <w:bCs/>
          <w:spacing w:val="20"/>
        </w:rPr>
        <w:lastRenderedPageBreak/>
        <w:t>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to kinder learning. This will enable the researchers to gain further knowledge into developing education based systems for preschoolers and kindergarten student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Pr="008F266D" w:rsidRDefault="0091741B" w:rsidP="0091741B">
      <w:pPr>
        <w:spacing w:line="360" w:lineRule="auto"/>
        <w:jc w:val="both"/>
        <w:rPr>
          <w:spacing w:val="20"/>
        </w:rPr>
      </w:pPr>
      <w:r w:rsidRPr="008F266D">
        <w:rPr>
          <w:spacing w:val="20"/>
        </w:rPr>
        <w:tab/>
        <w:t>The researchers aim to procure a solution to distance learning posed by certain unforeseen factors in order to keep the flow of learning constant. With a crisis much like the pandemic, a large majority of teachers within educational institutions will have difficulty shifting onto digital platforms for teaching. Students will also be affected especially the toddlers whose learning opportunities are hindered by such crises. To develop an alternative way of learning for toddlers will be able to give solutions to the problems to be faced by the people this research is being done for.</w:t>
      </w:r>
    </w:p>
    <w:p w:rsidR="0091741B" w:rsidRDefault="0091741B" w:rsidP="0091741B">
      <w:pPr>
        <w:spacing w:line="360" w:lineRule="auto"/>
        <w:jc w:val="both"/>
        <w:rPr>
          <w:spacing w:val="20"/>
        </w:rPr>
      </w:pPr>
      <w:r w:rsidRPr="008F266D">
        <w:rPr>
          <w:spacing w:val="20"/>
        </w:rPr>
        <w:lastRenderedPageBreak/>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he schools that offer preschool and kinder education will gain a new alternative teaching mechanism for their preschool and kinder students. It will also diminish a significant amount of resources expended by their staff 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Pr="008F266D">
        <w:rPr>
          <w:spacing w:val="20"/>
        </w:rPr>
        <w:t>. Teaching preschool and kinder 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xml:space="preserve">. With the system designed in a way that children can comprehend and interact with on their own, it will lessen the occurrence of parents continually having to teach their kids regarding their lessons. </w:t>
      </w:r>
      <w:r w:rsidRPr="008F266D">
        <w:rPr>
          <w:spacing w:val="20"/>
        </w:rPr>
        <w:lastRenderedPageBreak/>
        <w:t>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implementation of a Web-based Computer-Aided Instruction for Preschool students here in </w:t>
      </w:r>
      <w:proofErr w:type="spellStart"/>
      <w:r w:rsidRPr="008F266D">
        <w:rPr>
          <w:spacing w:val="20"/>
        </w:rPr>
        <w:t>Cabuyao</w:t>
      </w:r>
      <w:proofErr w:type="spellEnd"/>
      <w:r w:rsidRPr="008F266D">
        <w:rPr>
          <w:spacing w:val="20"/>
        </w:rPr>
        <w:t xml:space="preserve">. The purpose of this study is to become a stepping stone to help the teachers in teaching children learning modules in a more interactive way. This will also help immerse the children with their lessons with the use of </w:t>
      </w:r>
      <w:r w:rsidRPr="008F266D">
        <w:rPr>
          <w:spacing w:val="20"/>
        </w:rPr>
        <w:lastRenderedPageBreak/>
        <w:t>interactive and straightforward aspects that they can easily navigate through with minimal provisions from their parents. Lastly, this study will also help both the children and teachers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Pr="008F266D" w:rsidRDefault="00026DE6" w:rsidP="00026DE6">
      <w:pPr>
        <w:spacing w:line="360" w:lineRule="auto"/>
        <w:jc w:val="both"/>
        <w:rPr>
          <w:spacing w:val="20"/>
        </w:rPr>
      </w:pPr>
      <w:r w:rsidRPr="008F266D">
        <w:rPr>
          <w:b/>
          <w:spacing w:val="20"/>
        </w:rPr>
        <w:tab/>
      </w:r>
      <w:r w:rsidRPr="008F266D">
        <w:rPr>
          <w:spacing w:val="20"/>
        </w:rPr>
        <w:t xml:space="preserve">The implementation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xml:space="preserve">. The said research will be ended approximately six months or more. </w:t>
      </w:r>
    </w:p>
    <w:p w:rsidR="00026DE6" w:rsidRDefault="00026DE6" w:rsidP="00026DE6">
      <w:pPr>
        <w:spacing w:line="360" w:lineRule="auto"/>
        <w:jc w:val="both"/>
        <w:rPr>
          <w:spacing w:val="20"/>
        </w:rPr>
      </w:pPr>
      <w:r w:rsidRPr="008F266D">
        <w:rPr>
          <w:spacing w:val="20"/>
        </w:rPr>
        <w:t>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For the teacher's portal, a learning material studio is present,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on the list. Since discrepancies with the student information being a possibility, the same feature is present in the parent's section enabling them to edit the information in cases that the teacher's input is incorr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curriculum section can also be viewed and modified by the teachers. This includes the subjects together with the topics and subtopics to be learned by the children. It also includes the skills to be developed per subject. Modifying the content of the curriculum based on certain official curricular changes is also granted in this section for the teachers. </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The student card is a feature that enables the teacher to view and record the children's grades based on how well they performed on the performance tasks in every subj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 video room is also included in the teacher’s portal wherein they can add an educational video categorized based on the lessons that the teacher will provide. They can also delete videos or edit the details of the videos.</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teacher's portal wherein the teachers will be able to send messages to the parent's portal </w:t>
      </w:r>
      <w:r w:rsidRPr="008F266D">
        <w:rPr>
          <w:spacing w:val="20"/>
        </w:rPr>
        <w:lastRenderedPageBreak/>
        <w:t>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teacher's section enabling them to edit the information in cases that the parent's input is incorrect. Viewing the student progress reports is also a feature in which the parents are able to view all of the units and topics present in the curriculum. </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teachers about their possible concerns or feedback. It also allows them to receive announcements by the school or about upcoming tasks and assessments posted by the teachers. </w:t>
      </w:r>
    </w:p>
    <w:p w:rsidR="00026DE6" w:rsidRPr="008F266D" w:rsidRDefault="00026DE6" w:rsidP="00026DE6">
      <w:pPr>
        <w:spacing w:line="360" w:lineRule="auto"/>
        <w:ind w:firstLine="720"/>
        <w:jc w:val="both"/>
        <w:rPr>
          <w:spacing w:val="20"/>
        </w:rPr>
      </w:pPr>
      <w:r w:rsidRPr="008F266D">
        <w:rPr>
          <w:spacing w:val="20"/>
        </w:rPr>
        <w:lastRenderedPageBreak/>
        <w:t xml:space="preserve">As for the students, there is a dedicated homepage that they can access after scanning a generated </w:t>
      </w:r>
      <w:proofErr w:type="spellStart"/>
      <w:r w:rsidRPr="008F266D">
        <w:rPr>
          <w:spacing w:val="20"/>
        </w:rPr>
        <w:t>QR</w:t>
      </w:r>
      <w:proofErr w:type="spellEnd"/>
      <w:r w:rsidRPr="008F266D">
        <w:rPr>
          <w:spacing w:val="20"/>
        </w:rPr>
        <w:t xml:space="preserve"> code required for them to enter the page. The home page is comprised of multiple subjects they are enrolled 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n assessment page is also present under each subject which will be posted by the teachers.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w:t>
      </w:r>
      <w:proofErr w:type="spellStart"/>
      <w:r w:rsidRPr="008F266D">
        <w:rPr>
          <w:spacing w:val="20"/>
        </w:rPr>
        <w:t>CSS</w:t>
      </w:r>
      <w:proofErr w:type="spellEnd"/>
      <w:r w:rsidRPr="008F266D">
        <w:rPr>
          <w:spacing w:val="20"/>
        </w:rPr>
        <w:t xml:space="preserve">,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r>
      <w:proofErr w:type="spellStart"/>
      <w:r w:rsidRPr="008F266D">
        <w:rPr>
          <w:spacing w:val="20"/>
        </w:rPr>
        <w:t>CSS</w:t>
      </w:r>
      <w:proofErr w:type="spellEnd"/>
      <w:r w:rsidRPr="008F266D">
        <w:rPr>
          <w:spacing w:val="20"/>
        </w:rPr>
        <w:t xml:space="preserve"> (Cascading Style Sheets) is a tool that will be used to specify how HTML elements should be presented in a browser. </w:t>
      </w:r>
      <w:proofErr w:type="spellStart"/>
      <w:r w:rsidRPr="008F266D">
        <w:rPr>
          <w:spacing w:val="20"/>
        </w:rPr>
        <w:t>CSS</w:t>
      </w:r>
      <w:proofErr w:type="spellEnd"/>
      <w:r w:rsidRPr="008F266D">
        <w:rPr>
          <w:spacing w:val="20"/>
        </w:rPr>
        <w:t xml:space="preserve">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lastRenderedPageBreak/>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Bootstrap is a </w:t>
      </w:r>
      <w:proofErr w:type="spellStart"/>
      <w:r w:rsidRPr="008F266D">
        <w:rPr>
          <w:spacing w:val="20"/>
        </w:rPr>
        <w:t>CSS</w:t>
      </w:r>
      <w:proofErr w:type="spellEnd"/>
      <w:r w:rsidRPr="008F266D">
        <w:rPr>
          <w:spacing w:val="20"/>
        </w:rPr>
        <w:t xml:space="preserve">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teachers in order to keep in touch with children.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w:t>
      </w:r>
      <w:r w:rsidRPr="008F266D">
        <w:rPr>
          <w:spacing w:val="20"/>
        </w:rPr>
        <w:lastRenderedPageBreak/>
        <w:t>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w:t>
      </w:r>
      <w:proofErr w:type="spellStart"/>
      <w:r w:rsidRPr="008F266D">
        <w:rPr>
          <w:spacing w:val="20"/>
        </w:rPr>
        <w:t>BSIT</w:t>
      </w:r>
      <w:proofErr w:type="spellEnd"/>
      <w:r w:rsidRPr="008F266D">
        <w:rPr>
          <w:spacing w:val="20"/>
        </w:rPr>
        <w:t xml:space="preserve">)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lastRenderedPageBreak/>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bookmarkStart w:id="0" w:name="_GoBack"/>
            <w:bookmarkEnd w:id="0"/>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lastRenderedPageBreak/>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272" w:rsidRDefault="00336272" w:rsidP="00266083">
      <w:r>
        <w:separator/>
      </w:r>
    </w:p>
  </w:endnote>
  <w:endnote w:type="continuationSeparator" w:id="0">
    <w:p w:rsidR="00336272" w:rsidRDefault="00336272"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272" w:rsidRDefault="00336272" w:rsidP="00266083">
      <w:r>
        <w:separator/>
      </w:r>
    </w:p>
  </w:footnote>
  <w:footnote w:type="continuationSeparator" w:id="0">
    <w:p w:rsidR="00336272" w:rsidRDefault="00336272"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C31687">
                                <w:rPr>
                                  <w:rFonts w:ascii="Arial" w:hAnsi="Arial" w:cs="Arial"/>
                                  <w:b/>
                                  <w:noProof/>
                                  <w:color w:val="00B050"/>
                                </w:rPr>
                                <w:t>18</w:t>
                              </w:r>
                              <w:r w:rsidRPr="0011187E">
                                <w:rPr>
                                  <w:rFonts w:ascii="Arial" w:hAnsi="Arial" w:cs="Arial"/>
                                  <w:b/>
                                  <w:noProof/>
                                  <w:color w:val="00B050"/>
                                </w:rPr>
                                <w:fldChar w:fldCharType="end"/>
                              </w:r>
                            </w:p>
                            <w:p w:rsidR="00015469" w:rsidRDefault="00336272">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C31687">
                          <w:rPr>
                            <w:rFonts w:ascii="Arial" w:hAnsi="Arial" w:cs="Arial"/>
                            <w:b/>
                            <w:noProof/>
                            <w:color w:val="00B050"/>
                          </w:rPr>
                          <w:t>18</w:t>
                        </w:r>
                        <w:r w:rsidRPr="0011187E">
                          <w:rPr>
                            <w:rFonts w:ascii="Arial" w:hAnsi="Arial" w:cs="Arial"/>
                            <w:b/>
                            <w:noProof/>
                            <w:color w:val="00B050"/>
                          </w:rPr>
                          <w:fldChar w:fldCharType="end"/>
                        </w:r>
                      </w:p>
                      <w:p w:rsidR="00015469" w:rsidRDefault="00336272">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gUARN4BjiwAAAA="/>
  </w:docVars>
  <w:rsids>
    <w:rsidRoot w:val="0054537B"/>
    <w:rsid w:val="00015469"/>
    <w:rsid w:val="00026DE6"/>
    <w:rsid w:val="00027041"/>
    <w:rsid w:val="0003730F"/>
    <w:rsid w:val="00073D06"/>
    <w:rsid w:val="000A5222"/>
    <w:rsid w:val="000A7CAE"/>
    <w:rsid w:val="000B5AC1"/>
    <w:rsid w:val="000D6472"/>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C2539"/>
    <w:rsid w:val="002E4251"/>
    <w:rsid w:val="002E788D"/>
    <w:rsid w:val="00336272"/>
    <w:rsid w:val="003527FD"/>
    <w:rsid w:val="00360261"/>
    <w:rsid w:val="00364C93"/>
    <w:rsid w:val="00370D21"/>
    <w:rsid w:val="0039545C"/>
    <w:rsid w:val="00395EAA"/>
    <w:rsid w:val="003970CD"/>
    <w:rsid w:val="003D20F3"/>
    <w:rsid w:val="003E13A4"/>
    <w:rsid w:val="00432E1E"/>
    <w:rsid w:val="00472E6F"/>
    <w:rsid w:val="00491BA3"/>
    <w:rsid w:val="004C7735"/>
    <w:rsid w:val="004D0E48"/>
    <w:rsid w:val="004D4597"/>
    <w:rsid w:val="00505479"/>
    <w:rsid w:val="00524EC5"/>
    <w:rsid w:val="0054537B"/>
    <w:rsid w:val="00570C2B"/>
    <w:rsid w:val="00575E75"/>
    <w:rsid w:val="00575FC6"/>
    <w:rsid w:val="0058654F"/>
    <w:rsid w:val="00591A53"/>
    <w:rsid w:val="005964FA"/>
    <w:rsid w:val="00597CA5"/>
    <w:rsid w:val="005C2CFB"/>
    <w:rsid w:val="00637F1B"/>
    <w:rsid w:val="00650267"/>
    <w:rsid w:val="0069259E"/>
    <w:rsid w:val="006B250A"/>
    <w:rsid w:val="00701D9A"/>
    <w:rsid w:val="007076F7"/>
    <w:rsid w:val="007246A6"/>
    <w:rsid w:val="007518FC"/>
    <w:rsid w:val="0077426B"/>
    <w:rsid w:val="00794C71"/>
    <w:rsid w:val="007A3957"/>
    <w:rsid w:val="007D1878"/>
    <w:rsid w:val="007D56E7"/>
    <w:rsid w:val="007D666F"/>
    <w:rsid w:val="007F1AE0"/>
    <w:rsid w:val="007F3D88"/>
    <w:rsid w:val="007F6A16"/>
    <w:rsid w:val="007F6CC0"/>
    <w:rsid w:val="008021D4"/>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D5C28"/>
    <w:rsid w:val="009F025A"/>
    <w:rsid w:val="00A00683"/>
    <w:rsid w:val="00A3155A"/>
    <w:rsid w:val="00A342B2"/>
    <w:rsid w:val="00A37522"/>
    <w:rsid w:val="00A43F6F"/>
    <w:rsid w:val="00A44602"/>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1687"/>
    <w:rsid w:val="00C3683D"/>
    <w:rsid w:val="00C405A1"/>
    <w:rsid w:val="00C5169D"/>
    <w:rsid w:val="00C67892"/>
    <w:rsid w:val="00C7650A"/>
    <w:rsid w:val="00C77863"/>
    <w:rsid w:val="00C85108"/>
    <w:rsid w:val="00C907D8"/>
    <w:rsid w:val="00C95B61"/>
    <w:rsid w:val="00CA3C17"/>
    <w:rsid w:val="00CC43F1"/>
    <w:rsid w:val="00CD7C30"/>
    <w:rsid w:val="00CF329D"/>
    <w:rsid w:val="00D23D88"/>
    <w:rsid w:val="00D50970"/>
    <w:rsid w:val="00D517E5"/>
    <w:rsid w:val="00D964D7"/>
    <w:rsid w:val="00DB1897"/>
    <w:rsid w:val="00DB2438"/>
    <w:rsid w:val="00DB3501"/>
    <w:rsid w:val="00DC00AA"/>
    <w:rsid w:val="00E05580"/>
    <w:rsid w:val="00E35AFC"/>
    <w:rsid w:val="00E518C3"/>
    <w:rsid w:val="00E5490F"/>
    <w:rsid w:val="00E86A66"/>
    <w:rsid w:val="00EB79F6"/>
    <w:rsid w:val="00EC177D"/>
    <w:rsid w:val="00EC1CF2"/>
    <w:rsid w:val="00EE3F93"/>
    <w:rsid w:val="00F43218"/>
    <w:rsid w:val="00F72C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674C05"/>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3.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B952B5-6929-49AD-84FF-5B692C82A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9</Pages>
  <Words>3507</Words>
  <Characters>1999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17</cp:revision>
  <cp:lastPrinted>2021-05-26T17:34:00Z</cp:lastPrinted>
  <dcterms:created xsi:type="dcterms:W3CDTF">2021-05-30T17:37:00Z</dcterms:created>
  <dcterms:modified xsi:type="dcterms:W3CDTF">2021-05-31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